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considering the ratio measures as a way of measuring analgesic effect to be flawed,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rstParagraph"/>
      </w:pPr>
      <w:r>
        <w:drawing>
          <wp:inline>
            <wp:extent cx="5943600" cy="2971800"/>
            <wp:effectExtent b="0" l="0" r="0" t="0"/>
            <wp:docPr descr="" id="1" name="Picture"/>
            <a:graphic>
              <a:graphicData uri="http://schemas.openxmlformats.org/drawingml/2006/picture">
                <pic:pic>
                  <pic:nvPicPr>
                    <pic:cNvPr descr="Figs/Figure3-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9" w:name="figure-3-caption"/>
      <w:bookmarkEnd w:id="39"/>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The ellipse represents the 95% coverage region of teh meta-regression. The green X represents the mean in the experimental and control studies; on average there is a 32%</w:t>
      </w:r>
      <w:r>
        <w:t xml:space="preserve"> </w:t>
      </w:r>
      <w:r>
        <w:rPr>
          <w:i/>
        </w:rPr>
        <w:t xml:space="preserve">relative</w:t>
      </w:r>
      <w:r>
        <w:t xml:space="preserve"> </w:t>
      </w:r>
      <w:r>
        <w:t xml:space="preserve">reduction in morphine consumption in response to acetaminophen. Studies are sprayed around the black regression line. The slope of the regression line of almost 1. Together this indicates that this meta-regression does not explain the between study variability, when outcomes are expressed as a ratio of means.</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235b7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4b48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3:10:24Z</dcterms:created>
  <dcterms:modified xsi:type="dcterms:W3CDTF">2017-08-24T23:10:24Z</dcterms:modified>
</cp:coreProperties>
</file>